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5"/>
        <w:gridCol w:w="2115"/>
        <w:gridCol w:w="2115"/>
        <w:gridCol w:w="2115"/>
      </w:tblGrid>
      <w:tr w:rsidR="00C85925" w14:paraId="50586C4D" w14:textId="77777777" w:rsidTr="000827A2">
        <w:trPr>
          <w:trHeight w:val="395"/>
        </w:trPr>
        <w:tc>
          <w:tcPr>
            <w:tcW w:w="2115" w:type="dxa"/>
          </w:tcPr>
          <w:p w14:paraId="077C67CB" w14:textId="339B441F" w:rsidR="00C85925" w:rsidRDefault="00C85925" w:rsidP="000827A2">
            <w:pPr>
              <w:jc w:val="left"/>
            </w:pPr>
            <w:r w:rsidRPr="00C85925">
              <w:t>Requirement to test</w:t>
            </w:r>
          </w:p>
        </w:tc>
        <w:tc>
          <w:tcPr>
            <w:tcW w:w="2115" w:type="dxa"/>
          </w:tcPr>
          <w:p w14:paraId="4AA68068" w14:textId="4B050CF6" w:rsidR="00C85925" w:rsidRDefault="00C85925">
            <w:r w:rsidRPr="00C85925">
              <w:t>Test Data Input</w:t>
            </w:r>
          </w:p>
        </w:tc>
        <w:tc>
          <w:tcPr>
            <w:tcW w:w="2115" w:type="dxa"/>
          </w:tcPr>
          <w:p w14:paraId="7098EF51" w14:textId="64CFC929" w:rsidR="00C85925" w:rsidRDefault="00C85925">
            <w:r w:rsidRPr="00C85925">
              <w:t xml:space="preserve">Expected Outcomes </w:t>
            </w:r>
          </w:p>
        </w:tc>
        <w:tc>
          <w:tcPr>
            <w:tcW w:w="2115" w:type="dxa"/>
          </w:tcPr>
          <w:p w14:paraId="3621F8F4" w14:textId="2CFD7386" w:rsidR="00C85925" w:rsidRDefault="00C85925">
            <w:r w:rsidRPr="00C85925">
              <w:t>Actual Outcomes</w:t>
            </w:r>
          </w:p>
        </w:tc>
      </w:tr>
      <w:tr w:rsidR="00C85925" w14:paraId="61C23974" w14:textId="77777777" w:rsidTr="000827A2">
        <w:trPr>
          <w:trHeight w:val="1560"/>
        </w:trPr>
        <w:tc>
          <w:tcPr>
            <w:tcW w:w="2115" w:type="dxa"/>
          </w:tcPr>
          <w:p w14:paraId="6B3FA0A2" w14:textId="1D38AF78" w:rsidR="00C85925" w:rsidRDefault="00C85925" w:rsidP="000827A2">
            <w:pPr>
              <w:jc w:val="left"/>
            </w:pPr>
            <w:r w:rsidRPr="00C85925">
              <w:t>1. Interface is displayed correctly when the program runs</w:t>
            </w:r>
          </w:p>
        </w:tc>
        <w:tc>
          <w:tcPr>
            <w:tcW w:w="2115" w:type="dxa"/>
          </w:tcPr>
          <w:p w14:paraId="03025ED1" w14:textId="0C564F19" w:rsidR="00C85925" w:rsidRDefault="000827A2">
            <w:r>
              <w:t>Run program</w:t>
            </w:r>
          </w:p>
        </w:tc>
        <w:tc>
          <w:tcPr>
            <w:tcW w:w="2115" w:type="dxa"/>
          </w:tcPr>
          <w:p w14:paraId="0CFC2410" w14:textId="69D2AE17" w:rsidR="00C85925" w:rsidRDefault="000827A2">
            <w:r w:rsidRPr="00C85925">
              <w:t>displayed correctly</w:t>
            </w:r>
          </w:p>
        </w:tc>
        <w:tc>
          <w:tcPr>
            <w:tcW w:w="2115" w:type="dxa"/>
          </w:tcPr>
          <w:p w14:paraId="40002CC4" w14:textId="526D93BA" w:rsidR="00C85925" w:rsidRDefault="000827A2">
            <w:r w:rsidRPr="00C85925">
              <w:t>displayed correctly</w:t>
            </w:r>
          </w:p>
        </w:tc>
      </w:tr>
      <w:tr w:rsidR="00C85925" w14:paraId="399D76B1" w14:textId="77777777" w:rsidTr="000827A2">
        <w:trPr>
          <w:trHeight w:val="770"/>
        </w:trPr>
        <w:tc>
          <w:tcPr>
            <w:tcW w:w="2115" w:type="dxa"/>
          </w:tcPr>
          <w:p w14:paraId="7322F506" w14:textId="2DDEB5A9" w:rsidR="00C85925" w:rsidRDefault="00C85925" w:rsidP="000827A2">
            <w:pPr>
              <w:jc w:val="left"/>
            </w:pPr>
            <w:r w:rsidRPr="00C85925">
              <w:t>2. Bricks are displayed correctly</w:t>
            </w:r>
          </w:p>
        </w:tc>
        <w:tc>
          <w:tcPr>
            <w:tcW w:w="2115" w:type="dxa"/>
          </w:tcPr>
          <w:p w14:paraId="1F1ED7E0" w14:textId="2AFF2607" w:rsidR="00C85925" w:rsidRDefault="000827A2">
            <w:r>
              <w:t>Run program</w:t>
            </w:r>
          </w:p>
        </w:tc>
        <w:tc>
          <w:tcPr>
            <w:tcW w:w="2115" w:type="dxa"/>
          </w:tcPr>
          <w:p w14:paraId="7D4C670A" w14:textId="2F3F0346" w:rsidR="00C85925" w:rsidRDefault="000827A2">
            <w:r w:rsidRPr="00C85925">
              <w:t>Bricks are displayed correctly</w:t>
            </w:r>
          </w:p>
        </w:tc>
        <w:tc>
          <w:tcPr>
            <w:tcW w:w="2115" w:type="dxa"/>
          </w:tcPr>
          <w:p w14:paraId="7719F373" w14:textId="1F6D5997" w:rsidR="00C85925" w:rsidRDefault="000827A2">
            <w:r w:rsidRPr="00C85925">
              <w:t>Bricks are displayed correctly</w:t>
            </w:r>
          </w:p>
        </w:tc>
      </w:tr>
      <w:tr w:rsidR="00C85925" w14:paraId="47168617" w14:textId="77777777" w:rsidTr="000827A2">
        <w:trPr>
          <w:trHeight w:val="1165"/>
        </w:trPr>
        <w:tc>
          <w:tcPr>
            <w:tcW w:w="2115" w:type="dxa"/>
          </w:tcPr>
          <w:p w14:paraId="68DF3E23" w14:textId="229D1525" w:rsidR="00C85925" w:rsidRDefault="00C85925" w:rsidP="000827A2">
            <w:pPr>
              <w:jc w:val="left"/>
            </w:pPr>
            <w:r w:rsidRPr="00C85925">
              <w:t>3. Paddle is move with key Press or mouse move</w:t>
            </w:r>
          </w:p>
        </w:tc>
        <w:tc>
          <w:tcPr>
            <w:tcW w:w="2115" w:type="dxa"/>
          </w:tcPr>
          <w:p w14:paraId="575FBCC0" w14:textId="48845E8A" w:rsidR="00C85925" w:rsidRDefault="000827A2">
            <w:r>
              <w:t>Move paddle</w:t>
            </w:r>
          </w:p>
        </w:tc>
        <w:tc>
          <w:tcPr>
            <w:tcW w:w="2115" w:type="dxa"/>
          </w:tcPr>
          <w:p w14:paraId="0ED8EB25" w14:textId="64284354" w:rsidR="00C85925" w:rsidRDefault="000827A2">
            <w:r w:rsidRPr="00C85925">
              <w:t>key Press or mouse move</w:t>
            </w:r>
            <w:r>
              <w:t xml:space="preserve"> work</w:t>
            </w:r>
          </w:p>
        </w:tc>
        <w:tc>
          <w:tcPr>
            <w:tcW w:w="2115" w:type="dxa"/>
          </w:tcPr>
          <w:p w14:paraId="32C1924E" w14:textId="62BAB45A" w:rsidR="00C85925" w:rsidRDefault="000827A2">
            <w:r w:rsidRPr="00C85925">
              <w:t>key Press or mouse move</w:t>
            </w:r>
            <w:r>
              <w:t xml:space="preserve"> work</w:t>
            </w:r>
          </w:p>
        </w:tc>
      </w:tr>
      <w:tr w:rsidR="00C85925" w14:paraId="3A910C41" w14:textId="77777777" w:rsidTr="000827A2">
        <w:trPr>
          <w:trHeight w:val="395"/>
        </w:trPr>
        <w:tc>
          <w:tcPr>
            <w:tcW w:w="2115" w:type="dxa"/>
          </w:tcPr>
          <w:p w14:paraId="4622EC55" w14:textId="56251540" w:rsidR="00C85925" w:rsidRDefault="00C85925" w:rsidP="000827A2">
            <w:pPr>
              <w:jc w:val="left"/>
            </w:pPr>
            <w:r w:rsidRPr="00C85925">
              <w:t>4. The ball is moving</w:t>
            </w:r>
          </w:p>
        </w:tc>
        <w:tc>
          <w:tcPr>
            <w:tcW w:w="2115" w:type="dxa"/>
          </w:tcPr>
          <w:p w14:paraId="44D159C3" w14:textId="77FD3ADB" w:rsidR="00C85925" w:rsidRDefault="000827A2">
            <w:r>
              <w:t>Enter game</w:t>
            </w:r>
          </w:p>
        </w:tc>
        <w:tc>
          <w:tcPr>
            <w:tcW w:w="2115" w:type="dxa"/>
          </w:tcPr>
          <w:p w14:paraId="2E6D625C" w14:textId="4B8F34D4" w:rsidR="00C85925" w:rsidRDefault="000827A2">
            <w:r w:rsidRPr="00C85925">
              <w:t>The ball is moving</w:t>
            </w:r>
          </w:p>
        </w:tc>
        <w:tc>
          <w:tcPr>
            <w:tcW w:w="2115" w:type="dxa"/>
          </w:tcPr>
          <w:p w14:paraId="35633911" w14:textId="4FEA7D02" w:rsidR="00C85925" w:rsidRDefault="000827A2">
            <w:r w:rsidRPr="00C85925">
              <w:t>The ball is moving</w:t>
            </w:r>
          </w:p>
        </w:tc>
      </w:tr>
      <w:tr w:rsidR="000827A2" w14:paraId="4F8F6B23" w14:textId="77777777" w:rsidTr="000827A2">
        <w:trPr>
          <w:trHeight w:val="1165"/>
        </w:trPr>
        <w:tc>
          <w:tcPr>
            <w:tcW w:w="2115" w:type="dxa"/>
          </w:tcPr>
          <w:p w14:paraId="698FF39A" w14:textId="6A5CFF77" w:rsidR="000827A2" w:rsidRDefault="000827A2" w:rsidP="000827A2">
            <w:pPr>
              <w:jc w:val="left"/>
            </w:pPr>
            <w:r w:rsidRPr="00C85925">
              <w:t>5. The ball is bouncing off the paddle</w:t>
            </w:r>
          </w:p>
        </w:tc>
        <w:tc>
          <w:tcPr>
            <w:tcW w:w="2115" w:type="dxa"/>
          </w:tcPr>
          <w:p w14:paraId="52813A8E" w14:textId="40313B70" w:rsidR="000827A2" w:rsidRDefault="000827A2" w:rsidP="000827A2">
            <w:r>
              <w:t>Bounce the ball</w:t>
            </w:r>
          </w:p>
        </w:tc>
        <w:tc>
          <w:tcPr>
            <w:tcW w:w="2115" w:type="dxa"/>
          </w:tcPr>
          <w:p w14:paraId="42B02ABC" w14:textId="42550DA0" w:rsidR="000827A2" w:rsidRDefault="000827A2" w:rsidP="000827A2">
            <w:r>
              <w:t>Paddle bounce off the ball</w:t>
            </w:r>
          </w:p>
        </w:tc>
        <w:tc>
          <w:tcPr>
            <w:tcW w:w="2115" w:type="dxa"/>
          </w:tcPr>
          <w:p w14:paraId="7B643D45" w14:textId="3FB33424" w:rsidR="000827A2" w:rsidRDefault="000827A2" w:rsidP="000827A2">
            <w:r>
              <w:t>Paddle bounce off the ball</w:t>
            </w:r>
          </w:p>
        </w:tc>
      </w:tr>
      <w:tr w:rsidR="000827A2" w14:paraId="614984A2" w14:textId="77777777" w:rsidTr="000827A2">
        <w:trPr>
          <w:trHeight w:val="1165"/>
        </w:trPr>
        <w:tc>
          <w:tcPr>
            <w:tcW w:w="2115" w:type="dxa"/>
          </w:tcPr>
          <w:p w14:paraId="4C0E0D48" w14:textId="574857A4" w:rsidR="000827A2" w:rsidRDefault="000827A2" w:rsidP="000827A2">
            <w:pPr>
              <w:jc w:val="left"/>
            </w:pPr>
            <w:r w:rsidRPr="00C85925">
              <w:t>6. The ball is making the bricks disappear when hit by the ball.</w:t>
            </w:r>
          </w:p>
        </w:tc>
        <w:tc>
          <w:tcPr>
            <w:tcW w:w="2115" w:type="dxa"/>
          </w:tcPr>
          <w:p w14:paraId="52206EC1" w14:textId="37EA5F24" w:rsidR="000827A2" w:rsidRDefault="000827A2" w:rsidP="000827A2">
            <w:r>
              <w:t>Hit the ball</w:t>
            </w:r>
          </w:p>
        </w:tc>
        <w:tc>
          <w:tcPr>
            <w:tcW w:w="2115" w:type="dxa"/>
          </w:tcPr>
          <w:p w14:paraId="4145B5A9" w14:textId="72B9ADBE" w:rsidR="000827A2" w:rsidRDefault="000827A2" w:rsidP="000827A2">
            <w:r w:rsidRPr="00C85925">
              <w:t>the bricks disappear when hit by the ball</w:t>
            </w:r>
          </w:p>
        </w:tc>
        <w:tc>
          <w:tcPr>
            <w:tcW w:w="2115" w:type="dxa"/>
          </w:tcPr>
          <w:p w14:paraId="2A56DC2D" w14:textId="584B50F3" w:rsidR="000827A2" w:rsidRDefault="000827A2" w:rsidP="000827A2">
            <w:r w:rsidRPr="00C85925">
              <w:t>the bricks disappear when hit by the ball</w:t>
            </w:r>
          </w:p>
        </w:tc>
      </w:tr>
      <w:tr w:rsidR="000827A2" w14:paraId="268426F5" w14:textId="77777777" w:rsidTr="000827A2">
        <w:trPr>
          <w:trHeight w:val="790"/>
        </w:trPr>
        <w:tc>
          <w:tcPr>
            <w:tcW w:w="2115" w:type="dxa"/>
          </w:tcPr>
          <w:p w14:paraId="5C723655" w14:textId="1E46344E" w:rsidR="000827A2" w:rsidRDefault="000827A2" w:rsidP="000827A2">
            <w:pPr>
              <w:jc w:val="left"/>
            </w:pPr>
            <w:r w:rsidRPr="00C85925">
              <w:t>7. Score is calculated correctly</w:t>
            </w:r>
          </w:p>
        </w:tc>
        <w:tc>
          <w:tcPr>
            <w:tcW w:w="2115" w:type="dxa"/>
          </w:tcPr>
          <w:p w14:paraId="249B41E8" w14:textId="1D89598E" w:rsidR="000827A2" w:rsidRDefault="000827A2" w:rsidP="000827A2"/>
        </w:tc>
        <w:tc>
          <w:tcPr>
            <w:tcW w:w="2115" w:type="dxa"/>
          </w:tcPr>
          <w:p w14:paraId="733C31C0" w14:textId="43099A7E" w:rsidR="000827A2" w:rsidRDefault="000827A2" w:rsidP="000827A2">
            <w:r>
              <w:t>The score</w:t>
            </w:r>
            <w:r w:rsidRPr="00C85925">
              <w:t xml:space="preserve"> is calculated correctly</w:t>
            </w:r>
          </w:p>
        </w:tc>
        <w:tc>
          <w:tcPr>
            <w:tcW w:w="2115" w:type="dxa"/>
          </w:tcPr>
          <w:p w14:paraId="674D9619" w14:textId="5CB1E9AB" w:rsidR="000827A2" w:rsidRDefault="000827A2" w:rsidP="000827A2">
            <w:r>
              <w:t>The score</w:t>
            </w:r>
            <w:r w:rsidRPr="00C85925">
              <w:t xml:space="preserve"> is calculated correctly</w:t>
            </w:r>
          </w:p>
        </w:tc>
      </w:tr>
      <w:tr w:rsidR="000827A2" w14:paraId="70461F9B" w14:textId="77777777" w:rsidTr="000827A2">
        <w:trPr>
          <w:trHeight w:val="1165"/>
        </w:trPr>
        <w:tc>
          <w:tcPr>
            <w:tcW w:w="2115" w:type="dxa"/>
          </w:tcPr>
          <w:p w14:paraId="72EDB0C2" w14:textId="6F8E8515" w:rsidR="000827A2" w:rsidRPr="00C85925" w:rsidRDefault="000827A2" w:rsidP="000827A2">
            <w:pPr>
              <w:jc w:val="left"/>
            </w:pPr>
            <w:r w:rsidRPr="00C85925">
              <w:t>8. The won message displayed when the user won</w:t>
            </w:r>
          </w:p>
        </w:tc>
        <w:tc>
          <w:tcPr>
            <w:tcW w:w="2115" w:type="dxa"/>
          </w:tcPr>
          <w:p w14:paraId="23A2F5A5" w14:textId="77777777" w:rsidR="000827A2" w:rsidRDefault="000827A2" w:rsidP="000827A2"/>
        </w:tc>
        <w:tc>
          <w:tcPr>
            <w:tcW w:w="2115" w:type="dxa"/>
          </w:tcPr>
          <w:p w14:paraId="3DB67576" w14:textId="7246C5E7" w:rsidR="000827A2" w:rsidRDefault="000827A2" w:rsidP="000827A2">
            <w:r w:rsidRPr="00C85925">
              <w:t>The won message displayed when the user won</w:t>
            </w:r>
          </w:p>
        </w:tc>
        <w:tc>
          <w:tcPr>
            <w:tcW w:w="2115" w:type="dxa"/>
          </w:tcPr>
          <w:p w14:paraId="1BC50464" w14:textId="202311C0" w:rsidR="000827A2" w:rsidRDefault="000827A2" w:rsidP="000827A2">
            <w:r w:rsidRPr="00C85925">
              <w:t>The won message displayed when the user won</w:t>
            </w:r>
          </w:p>
        </w:tc>
      </w:tr>
      <w:tr w:rsidR="000827A2" w14:paraId="16930153" w14:textId="77777777" w:rsidTr="000827A2">
        <w:trPr>
          <w:trHeight w:val="1165"/>
        </w:trPr>
        <w:tc>
          <w:tcPr>
            <w:tcW w:w="2115" w:type="dxa"/>
          </w:tcPr>
          <w:p w14:paraId="5003922D" w14:textId="7B1ECC7B" w:rsidR="000827A2" w:rsidRPr="00C85925" w:rsidRDefault="000827A2" w:rsidP="000827A2">
            <w:pPr>
              <w:jc w:val="left"/>
            </w:pPr>
            <w:r w:rsidRPr="00C85925">
              <w:t>9. The lost message displayed when the user lost</w:t>
            </w:r>
          </w:p>
        </w:tc>
        <w:tc>
          <w:tcPr>
            <w:tcW w:w="2115" w:type="dxa"/>
          </w:tcPr>
          <w:p w14:paraId="340BB1FF" w14:textId="77777777" w:rsidR="000827A2" w:rsidRDefault="000827A2" w:rsidP="000827A2"/>
        </w:tc>
        <w:tc>
          <w:tcPr>
            <w:tcW w:w="2115" w:type="dxa"/>
          </w:tcPr>
          <w:p w14:paraId="3FB861D2" w14:textId="1FA5F9C4" w:rsidR="000827A2" w:rsidRDefault="000827A2" w:rsidP="000827A2">
            <w:r w:rsidRPr="00C85925">
              <w:t>The lost message displayed when the user lost</w:t>
            </w:r>
          </w:p>
        </w:tc>
        <w:tc>
          <w:tcPr>
            <w:tcW w:w="2115" w:type="dxa"/>
          </w:tcPr>
          <w:p w14:paraId="1F8D9B7E" w14:textId="3D6B8761" w:rsidR="000827A2" w:rsidRDefault="000827A2" w:rsidP="000827A2">
            <w:r w:rsidRPr="00C85925">
              <w:t>The lost message displayed when the user lost</w:t>
            </w:r>
          </w:p>
        </w:tc>
      </w:tr>
      <w:tr w:rsidR="00C15C29" w14:paraId="66B10510" w14:textId="77777777" w:rsidTr="000827A2">
        <w:trPr>
          <w:trHeight w:val="1560"/>
        </w:trPr>
        <w:tc>
          <w:tcPr>
            <w:tcW w:w="2115" w:type="dxa"/>
          </w:tcPr>
          <w:p w14:paraId="24856B27" w14:textId="5B8469D0" w:rsidR="00C15C29" w:rsidRPr="00C85925" w:rsidRDefault="00C15C29" w:rsidP="00C15C29">
            <w:pPr>
              <w:jc w:val="left"/>
            </w:pPr>
            <w:r w:rsidRPr="00C85925">
              <w:t>10. User is getting an option to replay the game when the game is won or lost</w:t>
            </w:r>
          </w:p>
        </w:tc>
        <w:tc>
          <w:tcPr>
            <w:tcW w:w="2115" w:type="dxa"/>
          </w:tcPr>
          <w:p w14:paraId="2D6C86D1" w14:textId="77777777" w:rsidR="00C15C29" w:rsidRDefault="00C15C29" w:rsidP="00C15C29"/>
        </w:tc>
        <w:tc>
          <w:tcPr>
            <w:tcW w:w="2115" w:type="dxa"/>
          </w:tcPr>
          <w:p w14:paraId="377CDCFD" w14:textId="499F37EB" w:rsidR="00C15C29" w:rsidRDefault="00C15C29" w:rsidP="00C15C29">
            <w:r>
              <w:t>When the game is won or lost, the user gets a message ask replay the game or not.</w:t>
            </w:r>
          </w:p>
        </w:tc>
        <w:tc>
          <w:tcPr>
            <w:tcW w:w="2115" w:type="dxa"/>
          </w:tcPr>
          <w:p w14:paraId="4C36A050" w14:textId="136F3ED1" w:rsidR="00C15C29" w:rsidRDefault="00C15C29" w:rsidP="00C15C29">
            <w:r>
              <w:t xml:space="preserve">When the game is won or lost, the user gets a message ask replay </w:t>
            </w:r>
            <w:r>
              <w:t xml:space="preserve">the </w:t>
            </w:r>
            <w:r>
              <w:t>game or not.</w:t>
            </w:r>
          </w:p>
        </w:tc>
      </w:tr>
    </w:tbl>
    <w:p w14:paraId="77C30D8B" w14:textId="77777777" w:rsidR="00A91C9A" w:rsidRDefault="00A91C9A"/>
    <w:sectPr w:rsidR="00A91C9A" w:rsidSect="00EC5962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Nzc3NDUxNbWwNDZQ0lEKTi0uzszPAykwqgUAd1OXKCwAAAA="/>
  </w:docVars>
  <w:rsids>
    <w:rsidRoot w:val="00EB33C4"/>
    <w:rsid w:val="000827A2"/>
    <w:rsid w:val="00A91C9A"/>
    <w:rsid w:val="00C15C29"/>
    <w:rsid w:val="00C85925"/>
    <w:rsid w:val="00EB33C4"/>
    <w:rsid w:val="00EC5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80E0D"/>
  <w15:chartTrackingRefBased/>
  <w15:docId w15:val="{4B3B186D-B2A4-4079-97D4-2329D5F31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59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Sun</dc:creator>
  <cp:keywords/>
  <dc:description/>
  <cp:lastModifiedBy>Erik Sun</cp:lastModifiedBy>
  <cp:revision>3</cp:revision>
  <dcterms:created xsi:type="dcterms:W3CDTF">2022-05-30T09:48:00Z</dcterms:created>
  <dcterms:modified xsi:type="dcterms:W3CDTF">2022-05-30T22:09:00Z</dcterms:modified>
</cp:coreProperties>
</file>